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0B43E7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43D76E23" wp14:editId="3AA90D95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0B43E7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0B43E7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0B43E7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0B43E7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0B43E7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0B43E7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0B43E7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0B43E7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0B43E7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786453" w:rsidRPr="000B43E7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0B43E7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0B43E7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YAZI İŞLERİ</w:t>
            </w:r>
            <w:r w:rsidR="00BB4B5A" w:rsidRPr="000B43E7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 xml:space="preserve"> SORUMLUSU</w:t>
            </w:r>
          </w:p>
        </w:tc>
      </w:tr>
      <w:tr w:rsidR="00DE371C" w:rsidRPr="000B43E7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  <w:r w:rsidR="00BB4B5A" w:rsidRPr="000B43E7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/MERKEZ MÜDÜR YARDIMCILARI/KURUM KOORDİNATÖRÜ</w:t>
            </w:r>
          </w:p>
        </w:tc>
      </w:tr>
      <w:tr w:rsidR="00DE371C" w:rsidRPr="000B43E7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0309DB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0B43E7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F34E2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âlet</w:t>
            </w:r>
            <w:r w:rsidR="00DE371C"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0B43E7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0B43E7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0B43E7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ağlı olduğu unvanının gerektirdiği yetkiler çerçevesinde sorumlu olduğu iş ve işlemleri kanun ve diğer mevzuat düzenlemelerine (</w:t>
            </w:r>
            <w:proofErr w:type="spellStart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lama El Kitabı ve Teklif Çağrısının güncel </w:t>
            </w:r>
            <w:proofErr w:type="gramStart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rsiyonlarında</w:t>
            </w:r>
            <w:proofErr w:type="gramEnd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eçen hükümlere) uygun olarak yerine getirir.</w:t>
            </w:r>
          </w:p>
        </w:tc>
      </w:tr>
      <w:tr w:rsidR="00DE371C" w:rsidRPr="000B43E7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0B43E7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orumlulukları alanında sistematik olarak bilgi toplamak, inceleme, araştırma ve geliştirme çalışmaları yapmak.  </w:t>
            </w:r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ürütmekte oldukları işleri süresinde, doğru, mevzuata uygun, etkin ve tam olarak yapmak.  </w:t>
            </w:r>
            <w:proofErr w:type="gramEnd"/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 içindeki diğer servisler ile iş ilişkileri kurmak, koordinasyon ve işbirliği </w:t>
            </w:r>
            <w:proofErr w:type="gramStart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mkanlarını</w:t>
            </w:r>
            <w:proofErr w:type="gramEnd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özetmek ve değerlendirmek.  </w:t>
            </w:r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27" w:line="23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ş süreçlerine ilişkin uygulamaları performans göstergelerine göre takip etmek, gözlemlenen sorunları çözüme kavuşturmak, gerekli görülen hallerde bu sorunları çözüm önerileriyle birlikte amirine sunmak.  </w:t>
            </w:r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mirleri tarafından verilecek benzer nitelikteki diğer görevleri yapmak.</w:t>
            </w: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27" w:line="23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fyon Kocatepe Üniversitesi Elektronik Belge Yönetim Sistemi (EBYS) üzerinden kurum içi veya kurum dışı gelen tüm yazıları takip edip ilgili kişilere iletip zamanında cevaplanmasını sağlamak.</w:t>
            </w: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erkez Müdürlüğünün kurum içi veya kurum dışı tüm yazılarının resmi yazı mevzuatına uygun şekilde ilgili birimlere iletilmesini sağlamak.</w:t>
            </w: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erkez Müdürlüğünün elden gelen ve giden yazıların takibi, kaydı ve ilgili kişileri bilgilendirmek.</w:t>
            </w: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erkez Müdürlüğüne gelen ve koordinatörlüğümüzden giden postaların takibini ve kaydını yapmak.</w:t>
            </w: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End"/>
          </w:p>
          <w:p w:rsidR="000B43E7" w:rsidRPr="000B43E7" w:rsidRDefault="000B43E7" w:rsidP="000B43E7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irimi ile ilgili gelecek taleplere, sorulara (yazı, e-mail veya telefonla) kanunların belirlediği süreler içerisinde cevap vermek.</w:t>
            </w: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0B43E7" w:rsidRDefault="00DE371C" w:rsidP="000B43E7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E72274" w:rsidRPr="000B43E7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aaliyetlerinin gerektirdiği her türlü araç, gereç ve malzemeyi kullanabilmek.</w:t>
            </w:r>
            <w:proofErr w:type="gramEnd"/>
          </w:p>
          <w:p w:rsidR="00517F03" w:rsidRPr="000B43E7" w:rsidRDefault="00517F03" w:rsidP="00517F03">
            <w:pPr>
              <w:spacing w:after="0"/>
              <w:ind w:left="162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0B43E7" w:rsidTr="00643A25">
        <w:trPr>
          <w:trHeight w:val="47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B43E7" w:rsidRPr="000B43E7" w:rsidRDefault="000B43E7" w:rsidP="000B43E7">
            <w:pPr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657 Sayılı Devlet Memurları Kanununa göre ataması yapılmış olmak ya da 4734 Sayılı Kamu İhale Kanununa göre Hizmet Alımı yapılmış olmak. </w:t>
            </w:r>
          </w:p>
          <w:p w:rsidR="000B43E7" w:rsidRPr="000B43E7" w:rsidRDefault="000B43E7" w:rsidP="000B43E7">
            <w:pPr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En az lise veya dengi okul mezunu olmak. </w:t>
            </w:r>
          </w:p>
          <w:p w:rsidR="00DE371C" w:rsidRDefault="000B43E7" w:rsidP="000B43E7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ini gereği gibi yerine getirebilmek için gerekli iş deneyimine sahip olmak.</w:t>
            </w:r>
          </w:p>
          <w:p w:rsidR="00517F03" w:rsidRPr="000B43E7" w:rsidRDefault="00517F03" w:rsidP="00517F03">
            <w:pPr>
              <w:pStyle w:val="ListeParagraf"/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bookmarkStart w:id="0" w:name="_GoBack"/>
            <w:bookmarkEnd w:id="0"/>
          </w:p>
        </w:tc>
      </w:tr>
      <w:tr w:rsidR="00DE371C" w:rsidRPr="000B43E7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Pr="000B43E7" w:rsidRDefault="00DE371C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952B2" w:rsidRPr="000B43E7" w:rsidRDefault="00D952B2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B43E7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0B43E7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B43E7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0B43E7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B43E7" w:rsidRDefault="000B43E7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Yazı İşleri</w:t>
            </w:r>
            <w:r w:rsidR="00C3635E"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Sorumlusu</w:t>
            </w:r>
          </w:p>
          <w:p w:rsidR="00D952B2" w:rsidRPr="000B43E7" w:rsidRDefault="00D952B2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0B43E7" w:rsidTr="00C3635E">
        <w:trPr>
          <w:trHeight w:val="236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0B43E7" w:rsidRDefault="00DE371C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952B2" w:rsidRPr="000B43E7" w:rsidRDefault="00D952B2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B43E7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0B43E7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B43E7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0B43E7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0B43E7" w:rsidRDefault="002C60B5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0B43E7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  <w:p w:rsidR="00D952B2" w:rsidRPr="000B43E7" w:rsidRDefault="00D952B2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:rsidR="00337904" w:rsidRPr="000B43E7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0B43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95FF0"/>
    <w:multiLevelType w:val="hybridMultilevel"/>
    <w:tmpl w:val="ADD8B86E"/>
    <w:lvl w:ilvl="0" w:tplc="BFB40ED0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87C7DA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23C84D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B5C82B4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A686D1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C8C5ABE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4E2AAD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C146FFC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6E890C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4CE58F6"/>
    <w:multiLevelType w:val="hybridMultilevel"/>
    <w:tmpl w:val="2152A636"/>
    <w:lvl w:ilvl="0" w:tplc="F73A299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78E212C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512A56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4A4E97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EC80D4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DF408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6DE47B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8855A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BD6D67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04950C2"/>
    <w:multiLevelType w:val="hybridMultilevel"/>
    <w:tmpl w:val="E2F69132"/>
    <w:lvl w:ilvl="0" w:tplc="9B50E04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E1A9D6A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890BCD6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0C218D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F62435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3A208F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EEB8B27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E5626A98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51C094E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8011D51"/>
    <w:multiLevelType w:val="hybridMultilevel"/>
    <w:tmpl w:val="E424DA52"/>
    <w:lvl w:ilvl="0" w:tplc="2AB23F4A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C1A6D6A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7F6A486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8F22D2A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120466DC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84BCBE82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F544BCA4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6D04CD7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CA43B8E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D003C86"/>
    <w:multiLevelType w:val="hybridMultilevel"/>
    <w:tmpl w:val="631471C0"/>
    <w:lvl w:ilvl="0" w:tplc="4968A4F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98E71E4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AEF2E4A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294F61C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4F61F5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DD92E0D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6F2ED4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3DEBE2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F469B5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507C5E77"/>
    <w:multiLevelType w:val="hybridMultilevel"/>
    <w:tmpl w:val="FFDC2A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562B031A"/>
    <w:multiLevelType w:val="hybridMultilevel"/>
    <w:tmpl w:val="4F086BB2"/>
    <w:lvl w:ilvl="0" w:tplc="E926EFD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C60025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FEEED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E064F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746EBF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E10672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55EE4A2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C6B95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73CDF6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9207C6A"/>
    <w:multiLevelType w:val="hybridMultilevel"/>
    <w:tmpl w:val="776E21AE"/>
    <w:lvl w:ilvl="0" w:tplc="6E88E42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7AE7B10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641DF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85A248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B1EBE9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9E6B9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AC68B05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C78CF0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C082A2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598A3EEC"/>
    <w:multiLevelType w:val="hybridMultilevel"/>
    <w:tmpl w:val="459608A2"/>
    <w:lvl w:ilvl="0" w:tplc="AB24F83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2945F0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4D8A37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DC6E4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7402276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DEBF6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D5A71D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44282A6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46920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5C6D01B7"/>
    <w:multiLevelType w:val="hybridMultilevel"/>
    <w:tmpl w:val="5DA64674"/>
    <w:lvl w:ilvl="0" w:tplc="4F782E86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730A0534"/>
    <w:multiLevelType w:val="hybridMultilevel"/>
    <w:tmpl w:val="A8D8E0A0"/>
    <w:lvl w:ilvl="0" w:tplc="B9125992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4" w:hanging="360"/>
      </w:pPr>
    </w:lvl>
    <w:lvl w:ilvl="2" w:tplc="041F001B" w:tentative="1">
      <w:start w:val="1"/>
      <w:numFmt w:val="lowerRoman"/>
      <w:lvlText w:val="%3."/>
      <w:lvlJc w:val="right"/>
      <w:pPr>
        <w:ind w:left="1804" w:hanging="180"/>
      </w:pPr>
    </w:lvl>
    <w:lvl w:ilvl="3" w:tplc="041F000F" w:tentative="1">
      <w:start w:val="1"/>
      <w:numFmt w:val="decimal"/>
      <w:lvlText w:val="%4."/>
      <w:lvlJc w:val="left"/>
      <w:pPr>
        <w:ind w:left="2524" w:hanging="360"/>
      </w:pPr>
    </w:lvl>
    <w:lvl w:ilvl="4" w:tplc="041F0019" w:tentative="1">
      <w:start w:val="1"/>
      <w:numFmt w:val="lowerLetter"/>
      <w:lvlText w:val="%5."/>
      <w:lvlJc w:val="left"/>
      <w:pPr>
        <w:ind w:left="3244" w:hanging="360"/>
      </w:pPr>
    </w:lvl>
    <w:lvl w:ilvl="5" w:tplc="041F001B" w:tentative="1">
      <w:start w:val="1"/>
      <w:numFmt w:val="lowerRoman"/>
      <w:lvlText w:val="%6."/>
      <w:lvlJc w:val="right"/>
      <w:pPr>
        <w:ind w:left="3964" w:hanging="180"/>
      </w:pPr>
    </w:lvl>
    <w:lvl w:ilvl="6" w:tplc="041F000F" w:tentative="1">
      <w:start w:val="1"/>
      <w:numFmt w:val="decimal"/>
      <w:lvlText w:val="%7."/>
      <w:lvlJc w:val="left"/>
      <w:pPr>
        <w:ind w:left="4684" w:hanging="360"/>
      </w:pPr>
    </w:lvl>
    <w:lvl w:ilvl="7" w:tplc="041F0019" w:tentative="1">
      <w:start w:val="1"/>
      <w:numFmt w:val="lowerLetter"/>
      <w:lvlText w:val="%8."/>
      <w:lvlJc w:val="left"/>
      <w:pPr>
        <w:ind w:left="5404" w:hanging="360"/>
      </w:pPr>
    </w:lvl>
    <w:lvl w:ilvl="8" w:tplc="041F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6">
    <w:nsid w:val="77694A7D"/>
    <w:multiLevelType w:val="hybridMultilevel"/>
    <w:tmpl w:val="4362866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13"/>
  </w:num>
  <w:num w:numId="3">
    <w:abstractNumId w:val="9"/>
  </w:num>
  <w:num w:numId="4">
    <w:abstractNumId w:val="3"/>
  </w:num>
  <w:num w:numId="5">
    <w:abstractNumId w:val="6"/>
  </w:num>
  <w:num w:numId="6">
    <w:abstractNumId w:val="4"/>
  </w:num>
  <w:num w:numId="7">
    <w:abstractNumId w:val="14"/>
  </w:num>
  <w:num w:numId="8">
    <w:abstractNumId w:val="12"/>
  </w:num>
  <w:num w:numId="9">
    <w:abstractNumId w:val="11"/>
  </w:num>
  <w:num w:numId="10">
    <w:abstractNumId w:val="10"/>
  </w:num>
  <w:num w:numId="11">
    <w:abstractNumId w:val="0"/>
  </w:num>
  <w:num w:numId="12">
    <w:abstractNumId w:val="1"/>
  </w:num>
  <w:num w:numId="13">
    <w:abstractNumId w:val="15"/>
  </w:num>
  <w:num w:numId="14">
    <w:abstractNumId w:val="8"/>
  </w:num>
  <w:num w:numId="15">
    <w:abstractNumId w:val="2"/>
  </w:num>
  <w:num w:numId="16">
    <w:abstractNumId w:val="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qwUARPnEBywAAAA="/>
  </w:docVars>
  <w:rsids>
    <w:rsidRoot w:val="00DE371C"/>
    <w:rsid w:val="000309DB"/>
    <w:rsid w:val="000B43E7"/>
    <w:rsid w:val="002C60B5"/>
    <w:rsid w:val="00337904"/>
    <w:rsid w:val="003B1B19"/>
    <w:rsid w:val="00517F03"/>
    <w:rsid w:val="005C31EB"/>
    <w:rsid w:val="00643A25"/>
    <w:rsid w:val="00672E78"/>
    <w:rsid w:val="00775CBA"/>
    <w:rsid w:val="00786453"/>
    <w:rsid w:val="009F0150"/>
    <w:rsid w:val="00A17D83"/>
    <w:rsid w:val="00A26F0B"/>
    <w:rsid w:val="00BB4B5A"/>
    <w:rsid w:val="00C3635E"/>
    <w:rsid w:val="00CF09A4"/>
    <w:rsid w:val="00D952B2"/>
    <w:rsid w:val="00DE371C"/>
    <w:rsid w:val="00E1063C"/>
    <w:rsid w:val="00E35A0E"/>
    <w:rsid w:val="00E72274"/>
    <w:rsid w:val="00E80912"/>
    <w:rsid w:val="00EF33DA"/>
    <w:rsid w:val="00F34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4</cp:revision>
  <dcterms:created xsi:type="dcterms:W3CDTF">2021-04-07T12:59:00Z</dcterms:created>
  <dcterms:modified xsi:type="dcterms:W3CDTF">2021-04-07T13:00:00Z</dcterms:modified>
</cp:coreProperties>
</file>